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7B251C" w14:textId="3293DB74" w:rsidR="007635D4" w:rsidRDefault="00F419E9">
      <w:r>
        <w:t>Prakahr Saxena</w:t>
      </w:r>
    </w:p>
    <w:p w14:paraId="6D56BA31" w14:textId="65453BA2" w:rsidR="00F419E9" w:rsidRDefault="00F419E9">
      <w:r>
        <w:t>Professor Shetty</w:t>
      </w:r>
    </w:p>
    <w:p w14:paraId="0236D0D5" w14:textId="77B87445" w:rsidR="004C315E" w:rsidRDefault="00F419E9">
      <w:r>
        <w:t xml:space="preserve">INFO 250 </w:t>
      </w:r>
      <w:r w:rsidR="004C315E">
        <w:t>–</w:t>
      </w:r>
      <w:r>
        <w:t xml:space="preserve"> </w:t>
      </w:r>
      <w:r w:rsidR="004C315E">
        <w:t>001</w:t>
      </w:r>
    </w:p>
    <w:p w14:paraId="7A5170B3" w14:textId="575EDFC6" w:rsidR="004C315E" w:rsidRDefault="004C315E">
      <w:r>
        <w:t>October 2, 2020</w:t>
      </w:r>
    </w:p>
    <w:p w14:paraId="6DBBA683" w14:textId="116B0FD2" w:rsidR="0016076E" w:rsidRDefault="0016076E"/>
    <w:p w14:paraId="534AA1E9" w14:textId="665928FB" w:rsidR="0016076E" w:rsidRDefault="0016076E">
      <w:r>
        <w:t>Introduction:</w:t>
      </w:r>
    </w:p>
    <w:p w14:paraId="64D28663" w14:textId="77777777" w:rsidR="00C935D8" w:rsidRDefault="0016076E">
      <w:r>
        <w:t xml:space="preserve"> </w:t>
      </w:r>
      <w:r w:rsidR="00B47F9A">
        <w:t xml:space="preserve">For this assignment, I chose the </w:t>
      </w:r>
      <w:r w:rsidR="00B6370E">
        <w:t xml:space="preserve">Cars dataset, because it was the most fascinating topic to me out of all the sample </w:t>
      </w:r>
      <w:r w:rsidR="0076074B">
        <w:t>datasets.</w:t>
      </w:r>
      <w:r w:rsidR="00C935D8">
        <w:t xml:space="preserve"> This dataset has _ attributes:</w:t>
      </w:r>
    </w:p>
    <w:p w14:paraId="058615E1" w14:textId="21D2040B" w:rsidR="0016076E" w:rsidRDefault="00C935D8" w:rsidP="00C935D8">
      <w:pPr>
        <w:ind w:firstLine="720"/>
      </w:pPr>
      <w:r w:rsidRPr="00C935D8">
        <w:t>name</w:t>
      </w:r>
      <w:r>
        <w:t>: String</w:t>
      </w:r>
      <w:r w:rsidRPr="00C935D8">
        <w:t>,</w:t>
      </w:r>
      <w:r>
        <w:t xml:space="preserve"> </w:t>
      </w:r>
      <w:r w:rsidRPr="00C935D8">
        <w:t>brand</w:t>
      </w:r>
      <w:r>
        <w:t xml:space="preserve">: </w:t>
      </w:r>
      <w:r w:rsidR="00103F86">
        <w:t>String,</w:t>
      </w:r>
      <w:r>
        <w:t xml:space="preserve"> </w:t>
      </w:r>
      <w:r w:rsidRPr="00C935D8">
        <w:t>economy (mpg)</w:t>
      </w:r>
      <w:r>
        <w:t>: Number</w:t>
      </w:r>
      <w:r w:rsidRPr="00C935D8">
        <w:t>,</w:t>
      </w:r>
      <w:r>
        <w:t xml:space="preserve"> </w:t>
      </w:r>
      <w:r w:rsidRPr="00C935D8">
        <w:t>cylinders</w:t>
      </w:r>
      <w:r>
        <w:t>: Number</w:t>
      </w:r>
      <w:r w:rsidRPr="00C935D8">
        <w:t>,</w:t>
      </w:r>
      <w:r>
        <w:t xml:space="preserve"> </w:t>
      </w:r>
      <w:r w:rsidRPr="00C935D8">
        <w:t>displacement (cc)</w:t>
      </w:r>
      <w:r>
        <w:t>: Number</w:t>
      </w:r>
      <w:r w:rsidRPr="00C935D8">
        <w:t>,</w:t>
      </w:r>
      <w:r>
        <w:t xml:space="preserve"> </w:t>
      </w:r>
      <w:r w:rsidRPr="00C935D8">
        <w:t>power (hp)</w:t>
      </w:r>
      <w:r>
        <w:t>: Number</w:t>
      </w:r>
      <w:r w:rsidRPr="00C935D8">
        <w:t>,</w:t>
      </w:r>
      <w:r>
        <w:t xml:space="preserve"> </w:t>
      </w:r>
      <w:r w:rsidRPr="00C935D8">
        <w:t>weight (lb)</w:t>
      </w:r>
      <w:r>
        <w:t>: Number</w:t>
      </w:r>
      <w:r w:rsidRPr="00C935D8">
        <w:t>,</w:t>
      </w:r>
      <w:r>
        <w:t xml:space="preserve"> </w:t>
      </w:r>
      <w:r w:rsidRPr="00C935D8">
        <w:t>0-60 mph (s)</w:t>
      </w:r>
      <w:r>
        <w:t>: Number</w:t>
      </w:r>
      <w:r w:rsidRPr="00C935D8">
        <w:t>,</w:t>
      </w:r>
      <w:r>
        <w:t xml:space="preserve"> </w:t>
      </w:r>
      <w:r w:rsidRPr="00C935D8">
        <w:t>year</w:t>
      </w:r>
      <w:r>
        <w:t>: Number</w:t>
      </w:r>
    </w:p>
    <w:p w14:paraId="0565A41E" w14:textId="7F1D7051" w:rsidR="00617632" w:rsidRDefault="00617632" w:rsidP="00617632">
      <w:r>
        <w:t xml:space="preserve">The four visuals that I picked are Circle Packing, </w:t>
      </w:r>
      <w:r w:rsidR="002D37A3">
        <w:t xml:space="preserve">Beeswarm Plot, </w:t>
      </w:r>
      <w:r>
        <w:t>Scatter Plot</w:t>
      </w:r>
    </w:p>
    <w:p w14:paraId="59399737" w14:textId="03333568" w:rsidR="0016076E" w:rsidRDefault="002D05C3">
      <w:r>
        <w:t>RAW has a straightforward UI, I don’t have much trouble figuring out the essentials. I did experiment with different attributes</w:t>
      </w:r>
    </w:p>
    <w:p w14:paraId="58829E55" w14:textId="40D80571" w:rsidR="00555E44" w:rsidRDefault="00555E44">
      <w:r>
        <w:t>Circle Packing</w:t>
      </w:r>
    </w:p>
    <w:p w14:paraId="78F45C74" w14:textId="185A3A7D" w:rsidR="004C315E" w:rsidRDefault="00E40551">
      <w:r>
        <w:rPr>
          <w:noProof/>
        </w:rPr>
        <w:lastRenderedPageBreak/>
        <w:drawing>
          <wp:inline distT="0" distB="0" distL="0" distR="0" wp14:anchorId="6F25CDBB" wp14:editId="06413551">
            <wp:extent cx="5943600" cy="59505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5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0E057" w14:textId="562B689C" w:rsidR="002D37A3" w:rsidRDefault="002D37A3"/>
    <w:p w14:paraId="7DB35764" w14:textId="1CADAA22" w:rsidR="00555E44" w:rsidRDefault="00555E44">
      <w:r>
        <w:t>Beeswarm Plot</w:t>
      </w:r>
    </w:p>
    <w:p w14:paraId="5A58FDF0" w14:textId="3A5583F0" w:rsidR="002D37A3" w:rsidRDefault="002D37A3">
      <w:r>
        <w:rPr>
          <w:noProof/>
        </w:rPr>
        <w:lastRenderedPageBreak/>
        <w:drawing>
          <wp:inline distT="0" distB="0" distL="0" distR="0" wp14:anchorId="3AB44D90" wp14:editId="083768BF">
            <wp:extent cx="5943600" cy="452818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2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F811D" w14:textId="77777777" w:rsidR="002D37A3" w:rsidRDefault="002D37A3"/>
    <w:p w14:paraId="67F411AF" w14:textId="124BCBCB" w:rsidR="00F170A0" w:rsidRDefault="00F170A0"/>
    <w:p w14:paraId="073C23F6" w14:textId="2675E5D3" w:rsidR="001204DF" w:rsidRDefault="00695EA8">
      <w:r>
        <w:lastRenderedPageBreak/>
        <w:t>Scatter Plot</w:t>
      </w:r>
      <w:r>
        <w:rPr>
          <w:noProof/>
        </w:rPr>
        <w:drawing>
          <wp:inline distT="0" distB="0" distL="0" distR="0" wp14:anchorId="29EF9F0C" wp14:editId="1E7B2816">
            <wp:extent cx="5943600" cy="361823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22A3B" w14:textId="13FE99E9" w:rsidR="00695EA8" w:rsidRDefault="00695EA8"/>
    <w:p w14:paraId="29633359" w14:textId="236DF88E" w:rsidR="00695EA8" w:rsidRDefault="00000465">
      <w:r>
        <w:t>Scatter plot is a very basic graph, which depicts any polynomial relation between the X and the Y component. Here, I used Weight (lb) for the X Axis, and power (hp) for the Y Axis. Although that already gives us a fairly decent understanding into the relationship between the two dimensions, I thought it to be useful to add in the element of displacement (cc) of the engine as the Size component to all the scatter points. Additionally, I added the Brand to the Color component of the graph to improve visuals in understanding the varied range of cars made by different brands.</w:t>
      </w:r>
      <w:r w:rsidR="00734483">
        <w:t xml:space="preserve"> I can infer from this graph, that generally, the power, the weight, and the displacement of the car have a manner of direct correlation with each other.</w:t>
      </w:r>
    </w:p>
    <w:p w14:paraId="4A0DCF12" w14:textId="5BE15FC3" w:rsidR="00B77654" w:rsidRDefault="00B77654"/>
    <w:p w14:paraId="7023A6AF" w14:textId="036A2A3C" w:rsidR="00B77654" w:rsidRDefault="00B77654">
      <w:r>
        <w:t>Sunburst</w:t>
      </w:r>
    </w:p>
    <w:p w14:paraId="06255E90" w14:textId="1E5245B4" w:rsidR="00B77654" w:rsidRDefault="00B77654">
      <w:r>
        <w:rPr>
          <w:noProof/>
        </w:rPr>
        <w:lastRenderedPageBreak/>
        <w:drawing>
          <wp:inline distT="0" distB="0" distL="0" distR="0" wp14:anchorId="75500F45" wp14:editId="0C60A7DA">
            <wp:extent cx="5943600" cy="5943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48DA90" w14:textId="2FB077C5" w:rsidR="00734483" w:rsidRDefault="00734483">
      <w:r>
        <w:t xml:space="preserve">This visualisation, although not entirely appropriate for such a massive dataset, encompasses 4 patterns, Hierarchy, Size, Colour, and Label. With this visualisation, I wanted to explore the difference in the number of cars made by different brands by years. Therefore, I mapped year, brand and name to the Heirarchy pattern. And differentiated them based on year  </w:t>
      </w:r>
    </w:p>
    <w:sectPr w:rsidR="007344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MTQ1tTQwMjA0tjRR0lEKTi0uzszPAykwqgUAsE0S+iwAAAA="/>
  </w:docVars>
  <w:rsids>
    <w:rsidRoot w:val="004A5392"/>
    <w:rsid w:val="00000465"/>
    <w:rsid w:val="000C6415"/>
    <w:rsid w:val="000E1BC4"/>
    <w:rsid w:val="00103F86"/>
    <w:rsid w:val="001204DF"/>
    <w:rsid w:val="0016076E"/>
    <w:rsid w:val="00177B2F"/>
    <w:rsid w:val="001C4785"/>
    <w:rsid w:val="00226D29"/>
    <w:rsid w:val="002871DA"/>
    <w:rsid w:val="002D05C3"/>
    <w:rsid w:val="002D37A3"/>
    <w:rsid w:val="004A5392"/>
    <w:rsid w:val="004C315E"/>
    <w:rsid w:val="004D2B2B"/>
    <w:rsid w:val="00555E44"/>
    <w:rsid w:val="005E040B"/>
    <w:rsid w:val="005F05EB"/>
    <w:rsid w:val="005F65BC"/>
    <w:rsid w:val="00617632"/>
    <w:rsid w:val="00695EA8"/>
    <w:rsid w:val="00734483"/>
    <w:rsid w:val="0076074B"/>
    <w:rsid w:val="007635D4"/>
    <w:rsid w:val="00816719"/>
    <w:rsid w:val="008D5913"/>
    <w:rsid w:val="00923EA0"/>
    <w:rsid w:val="009448C3"/>
    <w:rsid w:val="00AA1DA9"/>
    <w:rsid w:val="00AA697B"/>
    <w:rsid w:val="00B47F9A"/>
    <w:rsid w:val="00B6370E"/>
    <w:rsid w:val="00B77654"/>
    <w:rsid w:val="00BC728E"/>
    <w:rsid w:val="00C935D8"/>
    <w:rsid w:val="00E40551"/>
    <w:rsid w:val="00F170A0"/>
    <w:rsid w:val="00F41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C8B5D1"/>
  <w15:chartTrackingRefBased/>
  <w15:docId w15:val="{9FDBD6FE-6893-4AD7-A747-AED3F70FA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5</Pages>
  <Words>265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xena,Prakhar</dc:creator>
  <cp:keywords/>
  <dc:description/>
  <cp:lastModifiedBy>Prakhar Saxena</cp:lastModifiedBy>
  <cp:revision>36</cp:revision>
  <dcterms:created xsi:type="dcterms:W3CDTF">2020-10-02T19:45:00Z</dcterms:created>
  <dcterms:modified xsi:type="dcterms:W3CDTF">2020-10-03T02:55:00Z</dcterms:modified>
</cp:coreProperties>
</file>